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riam Schult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ri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ult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38 West Lunt Avenue, Chicago, IL, USA Chicago 606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riampolsk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4205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an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ob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9/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